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08EA" w:rsidRPr="00BD5742" w:rsidRDefault="00D716FD" w:rsidP="00D716FD">
      <w:pPr>
        <w:jc w:val="center"/>
        <w:rPr>
          <w:b/>
          <w:sz w:val="28"/>
        </w:rPr>
      </w:pPr>
      <w:r w:rsidRPr="00BD5742">
        <w:rPr>
          <w:b/>
          <w:sz w:val="28"/>
        </w:rPr>
        <w:t>Lesson 13 Takeaway Task</w:t>
      </w:r>
    </w:p>
    <w:p w:rsidR="00D716FD" w:rsidRPr="00BD5742" w:rsidRDefault="00D716FD" w:rsidP="00D716FD">
      <w:pPr>
        <w:jc w:val="center"/>
        <w:rPr>
          <w:b/>
          <w:sz w:val="28"/>
        </w:rPr>
      </w:pPr>
      <w:r w:rsidRPr="00BD5742">
        <w:rPr>
          <w:b/>
          <w:sz w:val="28"/>
        </w:rPr>
        <w:t>Numbers</w:t>
      </w:r>
    </w:p>
    <w:p w:rsidR="00D716FD" w:rsidRPr="00BD5742" w:rsidRDefault="00D716FD" w:rsidP="00D716FD">
      <w:pPr>
        <w:jc w:val="center"/>
        <w:rPr>
          <w:b/>
          <w:sz w:val="28"/>
        </w:rPr>
      </w:pPr>
      <w:r w:rsidRPr="00BD5742">
        <w:rPr>
          <w:b/>
          <w:sz w:val="28"/>
        </w:rPr>
        <w:t>3</w:t>
      </w:r>
      <w:bookmarkStart w:id="0" w:name="_GoBack"/>
      <w:bookmarkEnd w:id="0"/>
      <w:r w:rsidRPr="00BD5742">
        <w:rPr>
          <w:b/>
          <w:sz w:val="28"/>
        </w:rPr>
        <w:t>, March 2023</w:t>
      </w:r>
    </w:p>
    <w:p w:rsidR="0088778E" w:rsidRDefault="00D716FD" w:rsidP="0088778E">
      <w:pPr>
        <w:rPr>
          <w:b/>
        </w:rPr>
      </w:pPr>
      <w:r>
        <w:rPr>
          <w:b/>
        </w:rPr>
        <w:t>Write a</w:t>
      </w:r>
      <w:r w:rsidR="0088778E">
        <w:rPr>
          <w:b/>
        </w:rPr>
        <w:t xml:space="preserve"> program that checks if:</w:t>
      </w:r>
    </w:p>
    <w:p w:rsidR="00D716FD" w:rsidRPr="0088778E" w:rsidRDefault="00D716FD" w:rsidP="0088778E">
      <w:pPr>
        <w:ind w:left="720"/>
      </w:pPr>
      <w:r w:rsidRPr="0088778E">
        <w:t>1. A number has remainder</w:t>
      </w:r>
      <w:r w:rsidR="0088778E">
        <w:t xml:space="preserve"> of 3, add it </w:t>
      </w:r>
      <w:r w:rsidRPr="0088778E">
        <w:t>to a list called ‘remainders</w:t>
      </w:r>
      <w:r w:rsidR="0088778E">
        <w:t>_of_three</w:t>
      </w:r>
      <w:r w:rsidRPr="0088778E">
        <w:t>’</w:t>
      </w:r>
      <w:r w:rsidR="0088778E" w:rsidRPr="0088778E">
        <w:t>. Print the list</w:t>
      </w:r>
    </w:p>
    <w:p w:rsidR="00D716FD" w:rsidRPr="0088778E" w:rsidRDefault="00D716FD" w:rsidP="0088778E">
      <w:pPr>
        <w:ind w:left="720"/>
      </w:pPr>
      <w:r w:rsidRPr="0088778E">
        <w:t>2</w:t>
      </w:r>
      <w:r w:rsidRPr="0088778E">
        <w:t xml:space="preserve">. A number </w:t>
      </w:r>
      <w:r w:rsidRPr="0088778E">
        <w:t>is even</w:t>
      </w:r>
      <w:r w:rsidRPr="0088778E">
        <w:t>, add</w:t>
      </w:r>
      <w:r w:rsidR="0088778E">
        <w:t xml:space="preserve"> it</w:t>
      </w:r>
      <w:r w:rsidRPr="0088778E">
        <w:t xml:space="preserve"> to a list</w:t>
      </w:r>
      <w:r w:rsidRPr="0088778E">
        <w:t xml:space="preserve"> called ‘evens’</w:t>
      </w:r>
      <w:r w:rsidR="0088778E" w:rsidRPr="0088778E">
        <w:t xml:space="preserve">. </w:t>
      </w:r>
      <w:r w:rsidR="0088778E" w:rsidRPr="0088778E">
        <w:t>Print the list</w:t>
      </w:r>
    </w:p>
    <w:p w:rsidR="00D716FD" w:rsidRPr="0088778E" w:rsidRDefault="00D716FD" w:rsidP="0088778E">
      <w:pPr>
        <w:ind w:left="720"/>
      </w:pPr>
      <w:r w:rsidRPr="0088778E">
        <w:t>3</w:t>
      </w:r>
      <w:r w:rsidRPr="0088778E">
        <w:t xml:space="preserve">. A number </w:t>
      </w:r>
      <w:r w:rsidRPr="0088778E">
        <w:t>is odd</w:t>
      </w:r>
      <w:r w:rsidR="0088778E">
        <w:t xml:space="preserve">, add it </w:t>
      </w:r>
      <w:r w:rsidRPr="0088778E">
        <w:t>to a list</w:t>
      </w:r>
      <w:r w:rsidR="0088778E">
        <w:t xml:space="preserve"> called</w:t>
      </w:r>
      <w:r w:rsidRPr="0088778E">
        <w:t xml:space="preserve"> ‘odds’</w:t>
      </w:r>
      <w:r w:rsidR="0088778E" w:rsidRPr="0088778E">
        <w:t xml:space="preserve">. </w:t>
      </w:r>
      <w:r w:rsidR="0088778E" w:rsidRPr="0088778E">
        <w:t>Print the list</w:t>
      </w:r>
    </w:p>
    <w:p w:rsidR="0088778E" w:rsidRPr="00D716FD" w:rsidRDefault="0088778E" w:rsidP="00D716FD">
      <w:pPr>
        <w:rPr>
          <w:b/>
        </w:rPr>
      </w:pPr>
      <w:r>
        <w:rPr>
          <w:b/>
        </w:rPr>
        <w:t>Note: The program should check within a range of 1 to 100</w:t>
      </w:r>
    </w:p>
    <w:sectPr w:rsidR="0088778E" w:rsidRPr="00D716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NjMyMDExszC1MDVV0lEKTi0uzszPAykwrAUATn10XSwAAAA="/>
  </w:docVars>
  <w:rsids>
    <w:rsidRoot w:val="00D716FD"/>
    <w:rsid w:val="005708EA"/>
    <w:rsid w:val="0088778E"/>
    <w:rsid w:val="00BD5742"/>
    <w:rsid w:val="00D716FD"/>
    <w:rsid w:val="00FC4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C54F4"/>
  <w15:chartTrackingRefBased/>
  <w15:docId w15:val="{338EB8F9-30D3-42B2-8B20-312BBEA8B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4</Words>
  <Characters>312</Characters>
  <Application>Microsoft Office Word</Application>
  <DocSecurity>0</DocSecurity>
  <Lines>2</Lines>
  <Paragraphs>1</Paragraphs>
  <ScaleCrop>false</ScaleCrop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A</cp:lastModifiedBy>
  <cp:revision>5</cp:revision>
  <dcterms:created xsi:type="dcterms:W3CDTF">2023-03-03T16:56:00Z</dcterms:created>
  <dcterms:modified xsi:type="dcterms:W3CDTF">2023-03-03T17:03:00Z</dcterms:modified>
</cp:coreProperties>
</file>